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F902D3">
        <w:rPr>
          <w:rFonts w:ascii="AT*Toronto" w:hAnsi="AT*Toronto"/>
        </w:rPr>
        <w:t>1</w:t>
      </w:r>
      <w:r w:rsidR="00443507">
        <w:rPr>
          <w:rFonts w:ascii="AT*Toronto" w:hAnsi="AT*Toronto"/>
        </w:rPr>
        <w:t>1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7A0F1B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</w:t>
      </w:r>
      <w:r w:rsidR="00C2108D">
        <w:rPr>
          <w:rFonts w:ascii="AT*Toronto" w:hAnsi="AT*Toronto"/>
          <w:b/>
          <w:sz w:val="32"/>
        </w:rPr>
        <w:t>30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443507">
        <w:rPr>
          <w:rFonts w:ascii="AT*Toronto" w:hAnsi="AT*Toronto"/>
        </w:rPr>
        <w:t>1</w:t>
      </w:r>
      <w:r w:rsidR="00936A29">
        <w:rPr>
          <w:rFonts w:ascii="AT*Toronto" w:hAnsi="AT*Toronto"/>
        </w:rPr>
        <w:t>1</w:t>
      </w:r>
      <w:r w:rsidRPr="00DB449E">
        <w:rPr>
          <w:rFonts w:ascii="AT*Toronto" w:hAnsi="AT*Toronto"/>
        </w:rPr>
        <w:t xml:space="preserve">. </w:t>
      </w:r>
      <w:r w:rsidR="00443507">
        <w:rPr>
          <w:rFonts w:ascii="AT*Toronto" w:hAnsi="AT*Toronto"/>
        </w:rPr>
        <w:t>júna</w:t>
      </w:r>
      <w:r w:rsidR="0055463F">
        <w:rPr>
          <w:rFonts w:ascii="AT*Toronto" w:hAnsi="AT*Toronto"/>
        </w:rPr>
        <w:t xml:space="preserve"> 2</w:t>
      </w:r>
      <w:r w:rsidR="00F902D3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7F4320" w:rsidRDefault="00F46193" w:rsidP="00AA04F5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C2108D">
        <w:t>47</w:t>
      </w:r>
      <w:r w:rsidRPr="00DB449E">
        <w:t>/2</w:t>
      </w:r>
      <w:r w:rsidR="007A0F1B">
        <w:t>5</w:t>
      </w:r>
      <w:r w:rsidRPr="00DB449E">
        <w:t xml:space="preserve">/K voči </w:t>
      </w:r>
      <w:r w:rsidR="00C2108D">
        <w:t xml:space="preserve">verejnému funkcionárovi Martinovi </w:t>
      </w:r>
      <w:proofErr w:type="spellStart"/>
      <w:r w:rsidR="00C2108D">
        <w:t>Brinckovi</w:t>
      </w:r>
      <w:proofErr w:type="spellEnd"/>
      <w:r w:rsidR="00C2108D">
        <w:t>, členovi dozornej rady Letisko Poprad – Tatry, a.s.</w:t>
      </w:r>
    </w:p>
    <w:p w:rsidR="00C2108D" w:rsidRPr="00DB449E" w:rsidRDefault="00C2108D" w:rsidP="00AA04F5">
      <w:pPr>
        <w:ind w:firstLine="540"/>
        <w:jc w:val="both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C2108D" w:rsidRDefault="00A958D2" w:rsidP="00C2108D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C2108D">
        <w:t>uznesením č. 455</w:t>
      </w:r>
      <w:r w:rsidR="00493912">
        <w:t xml:space="preserve"> zo dňa </w:t>
      </w:r>
      <w:r w:rsidR="00443507">
        <w:t>1</w:t>
      </w:r>
      <w:r w:rsidR="007F4320">
        <w:t>0</w:t>
      </w:r>
      <w:r w:rsidR="00493912">
        <w:t xml:space="preserve">. </w:t>
      </w:r>
      <w:r w:rsidR="007A0F1B">
        <w:t>apríla</w:t>
      </w:r>
      <w:r w:rsidR="0055463F">
        <w:t xml:space="preserve"> 202</w:t>
      </w:r>
      <w:r w:rsidR="007A0F1B">
        <w:t>5</w:t>
      </w:r>
      <w:r w:rsidR="0055463F">
        <w:t xml:space="preserve"> </w:t>
      </w:r>
      <w:r w:rsidR="008100B6" w:rsidRPr="003850F1">
        <w:t xml:space="preserve">voči </w:t>
      </w:r>
      <w:r w:rsidR="00C2108D">
        <w:t xml:space="preserve">verejnému funkcionárovi Martinovi </w:t>
      </w:r>
      <w:proofErr w:type="spellStart"/>
      <w:r w:rsidR="00C2108D">
        <w:t>Brinckovi</w:t>
      </w:r>
      <w:proofErr w:type="spellEnd"/>
      <w:r w:rsidR="00C2108D">
        <w:t>, členovi dozornej rady Letisko Poprad – Tatry, a.s.</w:t>
      </w:r>
    </w:p>
    <w:p w:rsidR="007F4320" w:rsidRPr="003850F1" w:rsidRDefault="007F4320" w:rsidP="003250D5">
      <w:pPr>
        <w:ind w:firstLine="540"/>
        <w:jc w:val="both"/>
      </w:pPr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  <w:bookmarkStart w:id="0" w:name="_GoBack"/>
      <w:bookmarkEnd w:id="0"/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443507" w:rsidRDefault="00443507" w:rsidP="003850F1">
      <w:pPr>
        <w:spacing w:line="240" w:lineRule="atLeast"/>
        <w:jc w:val="both"/>
      </w:pPr>
    </w:p>
    <w:p w:rsidR="00CE1FDF" w:rsidRDefault="00CE1FDF" w:rsidP="00CE1FDF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4A4A09" w:rsidRDefault="004A4A09" w:rsidP="004A4A09">
      <w:pPr>
        <w:spacing w:line="240" w:lineRule="atLeast"/>
        <w:jc w:val="both"/>
      </w:pPr>
      <w:r>
        <w:t>overovateľka výboru</w:t>
      </w:r>
    </w:p>
    <w:p w:rsidR="00D275CC" w:rsidRDefault="00D275CC" w:rsidP="004A4A09">
      <w:pPr>
        <w:spacing w:line="240" w:lineRule="atLeast"/>
        <w:jc w:val="both"/>
      </w:pP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250D5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020E"/>
    <w:rsid w:val="003E2CED"/>
    <w:rsid w:val="003E412A"/>
    <w:rsid w:val="003E45DC"/>
    <w:rsid w:val="003E626C"/>
    <w:rsid w:val="003F7347"/>
    <w:rsid w:val="003F7C56"/>
    <w:rsid w:val="004003EE"/>
    <w:rsid w:val="004171EB"/>
    <w:rsid w:val="00427F7E"/>
    <w:rsid w:val="00437C1E"/>
    <w:rsid w:val="00443507"/>
    <w:rsid w:val="00447232"/>
    <w:rsid w:val="0045152C"/>
    <w:rsid w:val="00476E17"/>
    <w:rsid w:val="00481246"/>
    <w:rsid w:val="004826FD"/>
    <w:rsid w:val="00493912"/>
    <w:rsid w:val="004A30CB"/>
    <w:rsid w:val="004A4A09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696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A0F1B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4320"/>
    <w:rsid w:val="007F6BFC"/>
    <w:rsid w:val="008100B6"/>
    <w:rsid w:val="00820AF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6A29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9F3F14"/>
    <w:rsid w:val="00A01CE3"/>
    <w:rsid w:val="00A0210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6587A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04F5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1430C"/>
    <w:rsid w:val="00C2108D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D2132"/>
    <w:rsid w:val="00CE1FDF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6B1F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02D3"/>
    <w:rsid w:val="00F92D06"/>
    <w:rsid w:val="00F93719"/>
    <w:rsid w:val="00FA5D9E"/>
    <w:rsid w:val="00FA7004"/>
    <w:rsid w:val="00FB1E9F"/>
    <w:rsid w:val="00FC7792"/>
    <w:rsid w:val="00FF049C"/>
    <w:rsid w:val="00FF0F63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AC3D67-B7CF-498D-9469-0070E47F54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0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11</cp:revision>
  <cp:lastPrinted>2022-03-17T12:58:00Z</cp:lastPrinted>
  <dcterms:created xsi:type="dcterms:W3CDTF">2025-06-19T14:08:00Z</dcterms:created>
  <dcterms:modified xsi:type="dcterms:W3CDTF">2025-06-24T07:20:00Z</dcterms:modified>
</cp:coreProperties>
</file>